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41E9" w:rsidRDefault="003841E9" w:rsidP="003841E9">
      <w:pPr>
        <w:jc w:val="both"/>
        <w:rPr>
          <w:rFonts w:ascii="Century Gothic" w:hAnsi="Century Gothic"/>
          <w:sz w:val="20"/>
          <w:szCs w:val="20"/>
        </w:rPr>
      </w:pPr>
      <w:r w:rsidRPr="003841E9">
        <w:rPr>
          <w:rFonts w:ascii="Century Gothic" w:hAnsi="Century Gothic"/>
          <w:sz w:val="20"/>
          <w:szCs w:val="20"/>
        </w:rPr>
        <w:t xml:space="preserve">Project Description: </w:t>
      </w:r>
    </w:p>
    <w:p w:rsidR="003841E9" w:rsidRPr="003841E9" w:rsidRDefault="003841E9" w:rsidP="003841E9">
      <w:pPr>
        <w:jc w:val="both"/>
        <w:rPr>
          <w:rFonts w:ascii="Century Gothic" w:hAnsi="Century Gothic"/>
          <w:sz w:val="20"/>
          <w:szCs w:val="20"/>
        </w:rPr>
      </w:pPr>
      <w:r w:rsidRPr="003841E9">
        <w:rPr>
          <w:rFonts w:ascii="Century Gothic" w:hAnsi="Century Gothic"/>
          <w:sz w:val="20"/>
          <w:szCs w:val="20"/>
        </w:rPr>
        <w:t>This project aims to provide a comprehensive understanding of analyzing a real-world database using SQL, extracting valuable insights from the dataset, pre-processing the data using Python for enhanced performance, and leveraging structured query language to retrieve useful information from the database.</w:t>
      </w:r>
    </w:p>
    <w:p w:rsidR="003841E9" w:rsidRPr="003841E9" w:rsidRDefault="003841E9" w:rsidP="003841E9">
      <w:pPr>
        <w:jc w:val="both"/>
        <w:rPr>
          <w:rFonts w:ascii="Century Gothic" w:hAnsi="Century Gothic"/>
          <w:sz w:val="20"/>
          <w:szCs w:val="20"/>
        </w:rPr>
      </w:pPr>
      <w:r w:rsidRPr="003841E9">
        <w:rPr>
          <w:rFonts w:ascii="Century Gothic" w:hAnsi="Century Gothic"/>
          <w:sz w:val="20"/>
          <w:szCs w:val="20"/>
        </w:rPr>
        <w:t xml:space="preserve">The project </w:t>
      </w:r>
      <w:proofErr w:type="gramStart"/>
      <w:r w:rsidRPr="003841E9">
        <w:rPr>
          <w:rFonts w:ascii="Century Gothic" w:hAnsi="Century Gothic"/>
          <w:sz w:val="20"/>
          <w:szCs w:val="20"/>
        </w:rPr>
        <w:t>is divided</w:t>
      </w:r>
      <w:proofErr w:type="gramEnd"/>
      <w:r w:rsidRPr="003841E9">
        <w:rPr>
          <w:rFonts w:ascii="Century Gothic" w:hAnsi="Century Gothic"/>
          <w:sz w:val="20"/>
          <w:szCs w:val="20"/>
        </w:rPr>
        <w:t xml:space="preserve"> into two modules:</w:t>
      </w:r>
    </w:p>
    <w:p w:rsidR="003841E9" w:rsidRDefault="003841E9" w:rsidP="003841E9">
      <w:pPr>
        <w:jc w:val="both"/>
        <w:rPr>
          <w:rFonts w:ascii="Century Gothic" w:hAnsi="Century Gothic"/>
          <w:sz w:val="20"/>
          <w:szCs w:val="20"/>
        </w:rPr>
      </w:pPr>
      <w:r w:rsidRPr="003841E9">
        <w:rPr>
          <w:rFonts w:ascii="Century Gothic" w:hAnsi="Century Gothic"/>
          <w:sz w:val="20"/>
          <w:szCs w:val="20"/>
        </w:rPr>
        <w:t xml:space="preserve">Module 1: </w:t>
      </w:r>
    </w:p>
    <w:p w:rsidR="003841E9" w:rsidRPr="003841E9" w:rsidRDefault="003841E9" w:rsidP="003841E9">
      <w:pPr>
        <w:jc w:val="both"/>
        <w:rPr>
          <w:rFonts w:ascii="Century Gothic" w:hAnsi="Century Gothic"/>
          <w:sz w:val="20"/>
          <w:szCs w:val="20"/>
        </w:rPr>
      </w:pPr>
      <w:r w:rsidRPr="003841E9">
        <w:rPr>
          <w:rFonts w:ascii="Century Gothic" w:hAnsi="Century Gothic"/>
          <w:sz w:val="20"/>
          <w:szCs w:val="20"/>
        </w:rPr>
        <w:t>Pre-processing the dataset Data pre-processing is a crucial step in data analytics as unprocessed data can lead to undesirable outcomes when used for further applications. This module focuses on various sub-tasks such as handling null values, deleting or transforming irrelevant values, converting data types, and removing duplicates.</w:t>
      </w:r>
    </w:p>
    <w:p w:rsidR="003841E9" w:rsidRDefault="003841E9" w:rsidP="003841E9">
      <w:pPr>
        <w:jc w:val="both"/>
        <w:rPr>
          <w:rFonts w:ascii="Century Gothic" w:hAnsi="Century Gothic"/>
          <w:sz w:val="20"/>
          <w:szCs w:val="20"/>
        </w:rPr>
      </w:pPr>
      <w:r w:rsidRPr="003841E9">
        <w:rPr>
          <w:rFonts w:ascii="Century Gothic" w:hAnsi="Century Gothic"/>
          <w:sz w:val="20"/>
          <w:szCs w:val="20"/>
        </w:rPr>
        <w:t xml:space="preserve">Module 2: </w:t>
      </w:r>
    </w:p>
    <w:p w:rsidR="003841E9" w:rsidRPr="003841E9" w:rsidRDefault="003841E9" w:rsidP="003841E9">
      <w:pPr>
        <w:jc w:val="both"/>
        <w:rPr>
          <w:rFonts w:ascii="Century Gothic" w:hAnsi="Century Gothic"/>
          <w:sz w:val="20"/>
          <w:szCs w:val="20"/>
        </w:rPr>
      </w:pPr>
      <w:bookmarkStart w:id="0" w:name="_GoBack"/>
      <w:bookmarkEnd w:id="0"/>
      <w:r w:rsidRPr="003841E9">
        <w:rPr>
          <w:rFonts w:ascii="Century Gothic" w:hAnsi="Century Gothic"/>
          <w:sz w:val="20"/>
          <w:szCs w:val="20"/>
        </w:rPr>
        <w:t>Analyzing data using SQL This module involves writing concise SQL queries to retrieve data based on specific problem statements. You will work with the pre-processed data from the previous module and perform data analysis using SQL. The goal is to generate queries that address given problem statements and derive insights from the data.</w:t>
      </w:r>
    </w:p>
    <w:p w:rsidR="003841E9" w:rsidRPr="003841E9" w:rsidRDefault="003841E9" w:rsidP="003841E9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  <w:lang w:val="en-ZA" w:eastAsia="en-ZA"/>
        </w:rPr>
      </w:pPr>
      <w:r w:rsidRPr="003841E9">
        <w:rPr>
          <w:rFonts w:ascii="Arial" w:eastAsia="Times New Roman" w:hAnsi="Arial" w:cs="Arial"/>
          <w:vanish/>
          <w:sz w:val="16"/>
          <w:szCs w:val="16"/>
          <w:lang w:val="en-ZA" w:eastAsia="en-ZA"/>
        </w:rPr>
        <w:t>Top of Form</w:t>
      </w:r>
    </w:p>
    <w:p w:rsidR="00ED5600" w:rsidRPr="003841E9" w:rsidRDefault="003841E9" w:rsidP="003841E9"/>
    <w:sectPr w:rsidR="00ED5600" w:rsidRPr="003841E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wMDcxNjYxMjY3MjFT0lEKTi0uzszPAykwrAUA8AjS3SwAAAA="/>
  </w:docVars>
  <w:rsids>
    <w:rsidRoot w:val="003841E9"/>
    <w:rsid w:val="00163F2E"/>
    <w:rsid w:val="003841E9"/>
    <w:rsid w:val="00812197"/>
    <w:rsid w:val="00866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194C77F"/>
  <w15:chartTrackingRefBased/>
  <w15:docId w15:val="{719BEF6A-AC47-487F-B844-8B8E8F3E9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841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7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52725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06910586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7742888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0535850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44154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71909033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31603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244968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48893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27239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4072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60</Words>
  <Characters>91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t Sackey</dc:creator>
  <cp:keywords/>
  <dc:description/>
  <cp:lastModifiedBy>Juliet Sackey</cp:lastModifiedBy>
  <cp:revision>1</cp:revision>
  <dcterms:created xsi:type="dcterms:W3CDTF">2023-06-01T10:03:00Z</dcterms:created>
  <dcterms:modified xsi:type="dcterms:W3CDTF">2023-06-01T10:11:00Z</dcterms:modified>
</cp:coreProperties>
</file>